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367868c1f2190c8d22d76b04cfe8d5dbf2b1a67"/>
    <w:p>
      <w:pPr>
        <w:pStyle w:val="Heading1"/>
      </w:pPr>
      <w:r>
        <w:t xml:space="preserve">Cover Letter for Diplomat Position in United Arab Emirates Dubai</w:t>
      </w:r>
    </w:p>
    <w:p>
      <w:pPr>
        <w:pStyle w:val="FirstParagraph"/>
      </w:pPr>
      <w:r>
        <w:t xml:space="preserve">Dear [Recipient's Name/Title],</w:t>
      </w:r>
    </w:p>
    <w:p>
      <w:pPr>
        <w:pStyle w:val="BodyText"/>
      </w:pPr>
      <w:r>
        <w:t xml:space="preserve">I am writing to express my enthusiastic interest in the Diplomat position within the United Arab Emirates (UAE) in Dubai. As a professional deeply committed to fostering international collaboration and advancing cross-cultural understanding, I am eager to contribute my expertise, experience, and passion for diplomacy to support the UAE’s vision of global leadership and regional stability. The opportunity to serve as a Diplomat in Dubai—a city renowned for its innovation, cultural diversity, and strategic geopolitical role—resonates deeply with my career goals and values.</w:t>
      </w:r>
    </w:p>
    <w:p>
      <w:pPr>
        <w:pStyle w:val="BodyText"/>
      </w:pPr>
      <w:r>
        <w:t xml:space="preserve">With a strong academic background in International Relations and extensive experience in diplomatic engagements across multiple countries, I have developed a unique ability to navigate complex political landscapes while building trust between nations. My professional journey has been defined by a commitment to promoting dialogue, resolving conflicts, and strengthening partnerships that benefit communities worldwide. The United Arab Emirates Dubai represents an extraordinary platform for such efforts, as it stands at the intersection of East and West, tradition and modernity, offering unparalleled opportunities to shape global diplomacy from a hub of progress.</w:t>
      </w:r>
    </w:p>
    <w:p>
      <w:pPr>
        <w:pStyle w:val="BodyText"/>
      </w:pPr>
      <w:r>
        <w:t xml:space="preserve">The role of a Diplomat in the UAE is not merely a profession but a responsibility to uphold the nation’s reputation as a beacon of peace, tolerance, and innovation. The UAE’s strategic initiatives—such as its Vision 2021 and Vision 2071—emphasize the importance of international cooperation in areas like trade, technology, and cultural exchange. As a Diplomat in Dubai, I would have the privilege of contributing to these goals by representing the UAE’s interests while fostering relationships with global partners. My skills in negotiation, cross-cultural communication, and policy analysis align perfectly with this mission. For instance, during my tenure at [Previous Organization/Role], I successfully facilitated bilateral agreements between nations with differing priorities, demonstrating my ability to balance diverse perspectives and achieve mutually beneficial outcomes.</w:t>
      </w:r>
    </w:p>
    <w:p>
      <w:pPr>
        <w:pStyle w:val="BodyText"/>
      </w:pPr>
      <w:r>
        <w:t xml:space="preserve">What sets me apart as a candidate is my deep understanding of the UAE’s diplomatic ethos and its role as a neutral ground for global dialogue. Dubai, in particular, has become a symbol of multiculturalism and economic vitality, attracting leaders, entrepreneurs, and diplomats from across the world. As a Diplomat in this dynamic environment, I would leverage my experience in managing multilateral negotiations to support initiatives that enhance Dubai’s status as an international hub for commerce and diplomacy. My fluency in [Languages] and familiarity with the UAE’s cultural norms further enable me to bridge gaps between nations while respecting local traditions and values.</w:t>
      </w:r>
    </w:p>
    <w:p>
      <w:pPr>
        <w:pStyle w:val="BodyText"/>
      </w:pPr>
      <w:r>
        <w:t xml:space="preserve">Moreover, I am inspired by the UAE’s commitment to addressing global challenges through collaboration. From climate change initiatives like the International Renewable Energy Agency (IRENA) headquarters in Abu Dhabi to its role in mediating regional conflicts, the UAE exemplifies a proactive approach to diplomacy. As a Diplomat in Dubai, I would strive to amplify these efforts by engaging with stakeholders across sectors—governments, private enterprises, and civil society—to create solutions that align with the UAE’s vision for sustainable development and global harmony.</w:t>
      </w:r>
    </w:p>
    <w:p>
      <w:pPr>
        <w:pStyle w:val="BodyText"/>
      </w:pPr>
      <w:r>
        <w:t xml:space="preserve">My dedication to diplomacy is also rooted in personal experiences. Having lived and worked in culturally diverse environments, I have developed a keen sensitivity to the nuances of international relations. Whether it was mediating disputes between local communities in [Previous Location] or supporting humanitarian efforts during [Specific Event], I have consistently prioritized empathy, integrity, and strategic thinking. These experiences have prepared me to thrive in Dubai’s fast-paced diplomatic landscape, where adaptability and vision are essential.</w:t>
      </w:r>
    </w:p>
    <w:p>
      <w:pPr>
        <w:pStyle w:val="BodyText"/>
      </w:pPr>
      <w:r>
        <w:t xml:space="preserve">The United Arab Emirates Dubai offers a unique blend of tradition and innovation that I am eager to contribute to as a Diplomat. The city’s iconic landmarks, such as the Burj Khalifa and the Museum of the Future, symbolize its forward-thinking spirit, while its rich cultural heritage underscores the importance of preserving identity amid globalization. As a Diplomat, I would work to ensure that Dubai remains a model for inclusive diplomacy—one that respects all voices while advancing shared objectives. My ability to balance these priorities will enable me to represent the UAE with distinction and foster partnerships that transcend borders.</w:t>
      </w:r>
    </w:p>
    <w:p>
      <w:pPr>
        <w:pStyle w:val="BodyText"/>
      </w:pPr>
      <w:r>
        <w:t xml:space="preserve">I am particularly drawn to the UAE’s emphasis on youth empowerment and technological advancement, as these factors are shaping the future of global diplomacy. By leveraging digital tools and fostering collaborations with emerging leaders, Dubai can continue to set trends in international relations. My expertise in [Specific Skill, e.g., data-driven policy analysis or public diplomacy] would allow me to contribute meaningfully to these efforts. Additionally, my proactive approach to problem-solving and commitment to continuous learning ensure that I am equipped to address the evolving challenges of modern diplomacy.</w:t>
      </w:r>
    </w:p>
    <w:p>
      <w:pPr>
        <w:pStyle w:val="BodyText"/>
      </w:pPr>
      <w:r>
        <w:t xml:space="preserve">In conclusion, I am confident that my background, skills, and passion for diplomacy make me an ideal candidate for this role. The United Arab Emirates Dubai represents a unique opportunity to contribute to a legacy of global leadership and cultural exchange. I would be honored to bring my experience and dedication to the UAE’s diplomatic missions, supporting its vision of a more connected and harmonious world. Thank you for considering my application. I look forward to the possibility of discussing how I can contribute to the success of your organization in this vital capa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nited Arab Emirates Dubai</dc:title>
  <dc:creator/>
  <dc:language>en</dc:language>
  <cp:keywords/>
  <dcterms:created xsi:type="dcterms:W3CDTF">2026-07-24T06:38:53Z</dcterms:created>
  <dcterms:modified xsi:type="dcterms:W3CDTF">2026-07-24T06:38:53Z</dcterms:modified>
</cp:coreProperties>
</file>

<file path=docProps/custom.xml><?xml version="1.0" encoding="utf-8"?>
<Properties xmlns="http://schemas.openxmlformats.org/officeDocument/2006/custom-properties" xmlns:vt="http://schemas.openxmlformats.org/officeDocument/2006/docPropsVTypes"/>
</file>